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>, 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>, N = 10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7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umor Respo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2:50:33Z</dcterms:created>
  <dcterms:modified xsi:type="dcterms:W3CDTF">2023-08-22T1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